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366887" w14:textId="045A216B" w:rsidR="00DD6A86" w:rsidRPr="00F94BF8" w:rsidRDefault="009E2C4C" w:rsidP="00F94BF8">
      <w:pPr>
        <w:jc w:val="center"/>
        <w:rPr>
          <w:sz w:val="32"/>
          <w:szCs w:val="32"/>
          <w:lang w:val="en-ID"/>
        </w:rPr>
      </w:pPr>
      <w:r w:rsidRPr="00F94BF8">
        <w:rPr>
          <w:sz w:val="32"/>
          <w:szCs w:val="32"/>
          <w:lang w:val="en-ID"/>
        </w:rPr>
        <w:t>LATIHAN MANDIRI PENDALAMAN OA</w:t>
      </w:r>
      <w:r w:rsidR="009465CF">
        <w:rPr>
          <w:sz w:val="32"/>
          <w:szCs w:val="32"/>
          <w:lang w:val="en-ID"/>
        </w:rPr>
        <w:t>U</w:t>
      </w:r>
      <w:bookmarkStart w:id="0" w:name="_GoBack"/>
      <w:bookmarkEnd w:id="0"/>
      <w:r w:rsidRPr="00F94BF8">
        <w:rPr>
          <w:sz w:val="32"/>
          <w:szCs w:val="32"/>
          <w:lang w:val="en-ID"/>
        </w:rPr>
        <w:t>TH2</w:t>
      </w:r>
    </w:p>
    <w:p w14:paraId="1B36617A" w14:textId="104639EC" w:rsidR="00FD6D8B" w:rsidRDefault="00FD6D8B">
      <w:pPr>
        <w:rPr>
          <w:lang w:val="en-ID"/>
        </w:rPr>
      </w:pPr>
    </w:p>
    <w:p w14:paraId="7128D9D7" w14:textId="0AC4802B" w:rsidR="00FD6D8B" w:rsidRPr="00FD6D8B" w:rsidRDefault="00FD6D8B">
      <w:pPr>
        <w:rPr>
          <w:b/>
          <w:bCs/>
          <w:lang w:val="en-ID"/>
        </w:rPr>
      </w:pPr>
      <w:r w:rsidRPr="00FD6D8B">
        <w:rPr>
          <w:b/>
          <w:bCs/>
          <w:lang w:val="en-ID"/>
        </w:rPr>
        <w:t>Using google</w:t>
      </w:r>
    </w:p>
    <w:p w14:paraId="2F75A998" w14:textId="7F61B7BD" w:rsidR="00FD6D8B" w:rsidRDefault="00FD6D8B">
      <w:pPr>
        <w:rPr>
          <w:lang w:val="en-ID"/>
        </w:rPr>
      </w:pPr>
      <w:r>
        <w:rPr>
          <w:lang w:val="en-ID"/>
        </w:rPr>
        <w:t xml:space="preserve">Akses </w:t>
      </w:r>
    </w:p>
    <w:p w14:paraId="62D2D2CE" w14:textId="36083A2B" w:rsidR="00FD6D8B" w:rsidRDefault="007A1DDC">
      <w:pPr>
        <w:rPr>
          <w:lang w:val="en-ID"/>
        </w:rPr>
      </w:pPr>
      <w:hyperlink r:id="rId5" w:history="1">
        <w:r w:rsidRPr="008C157A">
          <w:rPr>
            <w:rStyle w:val="Hyperlink"/>
            <w:lang w:val="en-ID"/>
          </w:rPr>
          <w:t>https://onsole.developers.google.com</w:t>
        </w:r>
      </w:hyperlink>
    </w:p>
    <w:p w14:paraId="25218F8C" w14:textId="0ED945E2" w:rsidR="007A1DDC" w:rsidRDefault="007A1DDC">
      <w:pPr>
        <w:rPr>
          <w:lang w:val="en-ID"/>
        </w:rPr>
      </w:pPr>
      <w:r>
        <w:rPr>
          <w:noProof/>
        </w:rPr>
        <w:drawing>
          <wp:inline distT="0" distB="0" distL="0" distR="0" wp14:anchorId="5D1FB350" wp14:editId="35621556">
            <wp:extent cx="5731510" cy="32785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AA713" w14:textId="622F14FE" w:rsidR="007A1DDC" w:rsidRDefault="007A1DDC">
      <w:pPr>
        <w:rPr>
          <w:lang w:val="en-ID"/>
        </w:rPr>
      </w:pPr>
      <w:r>
        <w:rPr>
          <w:noProof/>
        </w:rPr>
        <w:drawing>
          <wp:inline distT="0" distB="0" distL="0" distR="0" wp14:anchorId="663B98DB" wp14:editId="293E9D8E">
            <wp:extent cx="5731510" cy="327850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54E42" w14:textId="6A46B756" w:rsidR="007A1DDC" w:rsidRDefault="007A1DDC">
      <w:pPr>
        <w:rPr>
          <w:lang w:val="en-ID"/>
        </w:rPr>
      </w:pPr>
      <w:r>
        <w:rPr>
          <w:noProof/>
        </w:rPr>
        <w:lastRenderedPageBreak/>
        <w:drawing>
          <wp:inline distT="0" distB="0" distL="0" distR="0" wp14:anchorId="172BE97C" wp14:editId="004E9E0C">
            <wp:extent cx="5731510" cy="327723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77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01E0FD" wp14:editId="6CE76E50">
            <wp:extent cx="5731510" cy="327850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457C7" w14:textId="17B22C69" w:rsidR="007A1DDC" w:rsidRDefault="007A1DDC">
      <w:pPr>
        <w:rPr>
          <w:lang w:val="en-ID"/>
        </w:rPr>
      </w:pPr>
      <w:r>
        <w:rPr>
          <w:noProof/>
        </w:rPr>
        <w:lastRenderedPageBreak/>
        <w:drawing>
          <wp:inline distT="0" distB="0" distL="0" distR="0" wp14:anchorId="6BE34E25" wp14:editId="13F42167">
            <wp:extent cx="5731510" cy="327850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E7044" w14:textId="6F3C3293" w:rsidR="007A1DDC" w:rsidRDefault="007A1DDC">
      <w:pPr>
        <w:rPr>
          <w:lang w:val="en-ID"/>
        </w:rPr>
      </w:pPr>
      <w:r>
        <w:rPr>
          <w:noProof/>
        </w:rPr>
        <w:drawing>
          <wp:inline distT="0" distB="0" distL="0" distR="0" wp14:anchorId="16C12073" wp14:editId="127BCBE0">
            <wp:extent cx="5731510" cy="327850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D31D4" w14:textId="03DD08CF" w:rsidR="007A1DDC" w:rsidRDefault="007A1DDC">
      <w:pPr>
        <w:rPr>
          <w:lang w:val="en-ID"/>
        </w:rPr>
      </w:pPr>
      <w:r>
        <w:rPr>
          <w:noProof/>
        </w:rPr>
        <w:lastRenderedPageBreak/>
        <w:drawing>
          <wp:inline distT="0" distB="0" distL="0" distR="0" wp14:anchorId="34A49A13" wp14:editId="28A9598C">
            <wp:extent cx="5731510" cy="327850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7A279" w14:textId="56957D53" w:rsidR="007A1DDC" w:rsidRDefault="007A1DDC">
      <w:pPr>
        <w:rPr>
          <w:lang w:val="en-ID"/>
        </w:rPr>
      </w:pPr>
      <w:r>
        <w:rPr>
          <w:noProof/>
        </w:rPr>
        <w:drawing>
          <wp:inline distT="0" distB="0" distL="0" distR="0" wp14:anchorId="6AB510D7" wp14:editId="1936638B">
            <wp:extent cx="5731510" cy="3709035"/>
            <wp:effectExtent l="0" t="0" r="254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0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5AAF9" w14:textId="2DDF8FDF" w:rsidR="007A1DDC" w:rsidRDefault="007A1DDC">
      <w:pPr>
        <w:rPr>
          <w:lang w:val="en-ID"/>
        </w:rPr>
      </w:pPr>
      <w:r>
        <w:rPr>
          <w:noProof/>
        </w:rPr>
        <w:lastRenderedPageBreak/>
        <w:drawing>
          <wp:inline distT="0" distB="0" distL="0" distR="0" wp14:anchorId="35449287" wp14:editId="10D3F15F">
            <wp:extent cx="5731510" cy="3709035"/>
            <wp:effectExtent l="0" t="0" r="254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0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F26FD" w14:textId="68FAD68A" w:rsidR="007A1DDC" w:rsidRDefault="007A1DDC">
      <w:pPr>
        <w:rPr>
          <w:lang w:val="en-ID"/>
        </w:rPr>
      </w:pPr>
      <w:r>
        <w:rPr>
          <w:noProof/>
        </w:rPr>
        <w:drawing>
          <wp:inline distT="0" distB="0" distL="0" distR="0" wp14:anchorId="5C48F60D" wp14:editId="06FDFD10">
            <wp:extent cx="5731510" cy="3709035"/>
            <wp:effectExtent l="0" t="0" r="254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0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56417" w14:textId="3F644B21" w:rsidR="005A2B6B" w:rsidRDefault="005A2B6B">
      <w:pPr>
        <w:rPr>
          <w:lang w:val="en-ID"/>
        </w:rPr>
      </w:pPr>
      <w:r>
        <w:rPr>
          <w:noProof/>
        </w:rPr>
        <w:lastRenderedPageBreak/>
        <w:drawing>
          <wp:inline distT="0" distB="0" distL="0" distR="0" wp14:anchorId="603EF137" wp14:editId="4D51EAC4">
            <wp:extent cx="5731510" cy="3706495"/>
            <wp:effectExtent l="0" t="0" r="254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0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306EF" w14:textId="7055790D" w:rsidR="005A2B6B" w:rsidRDefault="005A2B6B">
      <w:pPr>
        <w:rPr>
          <w:lang w:val="en-ID"/>
        </w:rPr>
      </w:pPr>
      <w:r>
        <w:rPr>
          <w:noProof/>
        </w:rPr>
        <w:drawing>
          <wp:inline distT="0" distB="0" distL="0" distR="0" wp14:anchorId="053AA70E" wp14:editId="482C8E22">
            <wp:extent cx="5731510" cy="459994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9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1EB99" w14:textId="10A2AA21" w:rsidR="005A2B6B" w:rsidRDefault="005A2B6B">
      <w:pPr>
        <w:rPr>
          <w:lang w:val="en-ID"/>
        </w:rPr>
      </w:pPr>
      <w:r>
        <w:rPr>
          <w:noProof/>
        </w:rPr>
        <w:lastRenderedPageBreak/>
        <w:drawing>
          <wp:inline distT="0" distB="0" distL="0" distR="0" wp14:anchorId="7E3103F6" wp14:editId="2A54C1FC">
            <wp:extent cx="5731510" cy="375602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5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575B3" w14:textId="6813769E" w:rsidR="005A2B6B" w:rsidRDefault="005A2B6B">
      <w:pPr>
        <w:rPr>
          <w:lang w:val="en-ID"/>
        </w:rPr>
      </w:pPr>
      <w:r>
        <w:rPr>
          <w:noProof/>
        </w:rPr>
        <w:drawing>
          <wp:inline distT="0" distB="0" distL="0" distR="0" wp14:anchorId="68EB506A" wp14:editId="3B0A0BE2">
            <wp:extent cx="5731510" cy="322008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A780B" w14:textId="3C4E9928" w:rsidR="005A2B6B" w:rsidRDefault="005A2B6B">
      <w:pPr>
        <w:rPr>
          <w:lang w:val="en-ID"/>
        </w:rPr>
      </w:pPr>
      <w:r>
        <w:rPr>
          <w:noProof/>
        </w:rPr>
        <w:lastRenderedPageBreak/>
        <w:drawing>
          <wp:inline distT="0" distB="0" distL="0" distR="0" wp14:anchorId="2E566308" wp14:editId="6B90B955">
            <wp:extent cx="5731510" cy="299529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61688" w14:textId="2A22E8DE" w:rsidR="005A2B6B" w:rsidRDefault="005A2B6B">
      <w:pPr>
        <w:rPr>
          <w:lang w:val="en-ID"/>
        </w:rPr>
      </w:pPr>
      <w:r>
        <w:rPr>
          <w:noProof/>
        </w:rPr>
        <w:drawing>
          <wp:inline distT="0" distB="0" distL="0" distR="0" wp14:anchorId="1702FEE7" wp14:editId="2F8DA584">
            <wp:extent cx="5731510" cy="303022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C5136" w14:textId="63EA0E11" w:rsidR="005A2B6B" w:rsidRDefault="005A2B6B">
      <w:pPr>
        <w:rPr>
          <w:lang w:val="en-ID"/>
        </w:rPr>
      </w:pPr>
      <w:r>
        <w:rPr>
          <w:noProof/>
        </w:rPr>
        <w:lastRenderedPageBreak/>
        <w:drawing>
          <wp:inline distT="0" distB="0" distL="0" distR="0" wp14:anchorId="21A73443" wp14:editId="7CF3726E">
            <wp:extent cx="5731510" cy="365760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A8635" w14:textId="0B368458" w:rsidR="002E0740" w:rsidRDefault="002E0740">
      <w:pPr>
        <w:rPr>
          <w:lang w:val="en-ID"/>
        </w:rPr>
      </w:pPr>
      <w:r>
        <w:rPr>
          <w:noProof/>
        </w:rPr>
        <w:drawing>
          <wp:inline distT="0" distB="0" distL="0" distR="0" wp14:anchorId="67D0E43D" wp14:editId="00C44BB2">
            <wp:extent cx="5731510" cy="4894580"/>
            <wp:effectExtent l="0" t="0" r="254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9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522A0" w14:textId="6C2FCD6A" w:rsidR="00C12F9F" w:rsidRDefault="00C12F9F">
      <w:pPr>
        <w:rPr>
          <w:lang w:val="en-ID"/>
        </w:rPr>
      </w:pPr>
      <w:r>
        <w:rPr>
          <w:lang w:val="en-ID"/>
        </w:rPr>
        <w:lastRenderedPageBreak/>
        <w:t>Pilih Autoritation</w:t>
      </w:r>
    </w:p>
    <w:p w14:paraId="457FE275" w14:textId="1FABC4AF" w:rsidR="002E0740" w:rsidRDefault="002E0740">
      <w:pPr>
        <w:rPr>
          <w:lang w:val="en-ID"/>
        </w:rPr>
      </w:pPr>
      <w:r>
        <w:rPr>
          <w:noProof/>
        </w:rPr>
        <w:drawing>
          <wp:inline distT="0" distB="0" distL="0" distR="0" wp14:anchorId="7CDA03C7" wp14:editId="762B7FA7">
            <wp:extent cx="5731510" cy="367792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DAD87" w14:textId="1415B41F" w:rsidR="002E0740" w:rsidRDefault="00C12F9F">
      <w:pPr>
        <w:rPr>
          <w:lang w:val="en-ID"/>
        </w:rPr>
      </w:pPr>
      <w:r>
        <w:rPr>
          <w:lang w:val="en-ID"/>
        </w:rPr>
        <w:t>Pilih protokol Oauth2</w:t>
      </w:r>
    </w:p>
    <w:p w14:paraId="25E2B208" w14:textId="4C243CEF" w:rsidR="002E0740" w:rsidRDefault="002E0740">
      <w:pPr>
        <w:rPr>
          <w:lang w:val="en-ID"/>
        </w:rPr>
      </w:pPr>
      <w:r>
        <w:rPr>
          <w:noProof/>
        </w:rPr>
        <w:drawing>
          <wp:inline distT="0" distB="0" distL="0" distR="0" wp14:anchorId="08BE3873" wp14:editId="4CAFC1F4">
            <wp:extent cx="5731510" cy="367792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F6C67" w14:textId="363E742D" w:rsidR="00FA0ED7" w:rsidRDefault="00FA0ED7">
      <w:pPr>
        <w:rPr>
          <w:lang w:val="en-ID"/>
        </w:rPr>
      </w:pPr>
    </w:p>
    <w:p w14:paraId="14FBA423" w14:textId="14D498A0" w:rsidR="00FA0ED7" w:rsidRDefault="00FA0ED7">
      <w:pPr>
        <w:rPr>
          <w:lang w:val="en-ID"/>
        </w:rPr>
      </w:pPr>
      <w:r>
        <w:rPr>
          <w:lang w:val="en-ID"/>
        </w:rPr>
        <w:br w:type="page"/>
      </w:r>
    </w:p>
    <w:p w14:paraId="3AEFF7A9" w14:textId="69F04569" w:rsidR="00FA0ED7" w:rsidRDefault="00FA0ED7">
      <w:pPr>
        <w:rPr>
          <w:lang w:val="en-ID"/>
        </w:rPr>
      </w:pPr>
      <w:r>
        <w:rPr>
          <w:lang w:val="en-ID"/>
        </w:rPr>
        <w:lastRenderedPageBreak/>
        <w:t>Request new token jika belum pernah/ token expired</w:t>
      </w:r>
    </w:p>
    <w:p w14:paraId="25426FD9" w14:textId="7539B2DB" w:rsidR="005C3BDC" w:rsidRDefault="005C3BDC">
      <w:pPr>
        <w:rPr>
          <w:lang w:val="en-ID"/>
        </w:rPr>
      </w:pPr>
      <w:r>
        <w:rPr>
          <w:noProof/>
        </w:rPr>
        <w:drawing>
          <wp:inline distT="0" distB="0" distL="0" distR="0" wp14:anchorId="152BDD32" wp14:editId="7F48B4B7">
            <wp:extent cx="5731510" cy="3661410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61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E5B05" w14:textId="77777777" w:rsidR="005C3BDC" w:rsidRDefault="005C3BDC">
      <w:pPr>
        <w:rPr>
          <w:lang w:val="en-ID"/>
        </w:rPr>
      </w:pPr>
    </w:p>
    <w:p w14:paraId="48DC33BF" w14:textId="77777777" w:rsidR="002E0740" w:rsidRDefault="002E0740">
      <w:pPr>
        <w:rPr>
          <w:lang w:val="en-ID"/>
        </w:rPr>
      </w:pPr>
    </w:p>
    <w:p w14:paraId="41B78D31" w14:textId="30EFA92B" w:rsidR="002E0740" w:rsidRDefault="00FA0ED7">
      <w:pPr>
        <w:rPr>
          <w:lang w:val="en-ID"/>
        </w:rPr>
      </w:pPr>
      <w:r>
        <w:rPr>
          <w:lang w:val="en-ID"/>
        </w:rPr>
        <w:t>Ambil data client ID dan client secret</w:t>
      </w:r>
    </w:p>
    <w:p w14:paraId="00C31FA2" w14:textId="2349D87A" w:rsidR="005A2B6B" w:rsidRDefault="005C3BDC">
      <w:pPr>
        <w:rPr>
          <w:lang w:val="en-ID"/>
        </w:rPr>
      </w:pPr>
      <w:r>
        <w:rPr>
          <w:noProof/>
        </w:rPr>
        <w:drawing>
          <wp:inline distT="0" distB="0" distL="0" distR="0" wp14:anchorId="26EACD7A" wp14:editId="04F87EC7">
            <wp:extent cx="5731510" cy="3782060"/>
            <wp:effectExtent l="0" t="0" r="2540" b="88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8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54BDF" w14:textId="77777777" w:rsidR="00F94BF8" w:rsidRDefault="00F94BF8">
      <w:pPr>
        <w:rPr>
          <w:lang w:val="en-ID"/>
        </w:rPr>
      </w:pPr>
      <w:r>
        <w:rPr>
          <w:lang w:val="en-ID"/>
        </w:rPr>
        <w:lastRenderedPageBreak/>
        <w:t>Tugas berikutnya :</w:t>
      </w:r>
      <w:r>
        <w:rPr>
          <w:lang w:val="en-ID"/>
        </w:rPr>
        <w:br/>
      </w:r>
      <w:r>
        <w:rPr>
          <w:lang w:val="en-ID"/>
        </w:rPr>
        <w:br/>
        <w:t>Gunakan api reference get message dengan id</w:t>
      </w:r>
    </w:p>
    <w:p w14:paraId="790B02CD" w14:textId="10C78249" w:rsidR="00FA0ED7" w:rsidRDefault="00F94BF8">
      <w:pPr>
        <w:rPr>
          <w:lang w:val="en-ID"/>
        </w:rPr>
      </w:pPr>
      <w:r>
        <w:rPr>
          <w:lang w:val="en-ID"/>
        </w:rPr>
        <w:t>Dengan id berdasarkan data yang didapat sebelumnya</w:t>
      </w:r>
      <w:r w:rsidR="00FA0ED7">
        <w:rPr>
          <w:lang w:val="en-ID"/>
        </w:rPr>
        <w:br w:type="page"/>
      </w:r>
    </w:p>
    <w:p w14:paraId="5F481546" w14:textId="10FA9AA2" w:rsidR="00FA0ED7" w:rsidRDefault="00FA0ED7">
      <w:pPr>
        <w:rPr>
          <w:lang w:val="en-ID"/>
        </w:rPr>
      </w:pPr>
      <w:r>
        <w:rPr>
          <w:lang w:val="en-ID"/>
        </w:rPr>
        <w:lastRenderedPageBreak/>
        <w:t>Isi form request token dari data console.developers.google.com</w:t>
      </w:r>
    </w:p>
    <w:p w14:paraId="63028DDF" w14:textId="2CB60E1C" w:rsidR="005C3BDC" w:rsidRDefault="00FA0ED7">
      <w:pPr>
        <w:rPr>
          <w:lang w:val="en-ID"/>
        </w:rPr>
      </w:pPr>
      <w:r>
        <w:rPr>
          <w:noProof/>
        </w:rPr>
        <w:drawing>
          <wp:inline distT="0" distB="0" distL="0" distR="0" wp14:anchorId="60146345" wp14:editId="1851B9B4">
            <wp:extent cx="5731510" cy="3674745"/>
            <wp:effectExtent l="0" t="0" r="2540" b="19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74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63BF7" w14:textId="67B52E17" w:rsidR="00FA0ED7" w:rsidRDefault="00FA0ED7">
      <w:pPr>
        <w:rPr>
          <w:lang w:val="en-ID"/>
        </w:rPr>
      </w:pPr>
      <w:r>
        <w:rPr>
          <w:lang w:val="en-ID"/>
        </w:rPr>
        <w:t>Proceed permintaan akses ke https</w:t>
      </w:r>
    </w:p>
    <w:p w14:paraId="55374145" w14:textId="17FB4888" w:rsidR="00FA0ED7" w:rsidRDefault="00FA0ED7">
      <w:pPr>
        <w:rPr>
          <w:lang w:val="en-ID"/>
        </w:rPr>
      </w:pPr>
      <w:r>
        <w:rPr>
          <w:noProof/>
        </w:rPr>
        <w:drawing>
          <wp:inline distT="0" distB="0" distL="0" distR="0" wp14:anchorId="71B0C037" wp14:editId="6F54818F">
            <wp:extent cx="5731510" cy="3012440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15BBA" w14:textId="77777777" w:rsidR="00FA0ED7" w:rsidRDefault="00FA0ED7">
      <w:pPr>
        <w:rPr>
          <w:lang w:val="en-ID"/>
        </w:rPr>
      </w:pPr>
    </w:p>
    <w:p w14:paraId="1E1A4D5E" w14:textId="62D1EE93" w:rsidR="00FA0ED7" w:rsidRDefault="00FA0ED7">
      <w:pPr>
        <w:rPr>
          <w:lang w:val="en-ID"/>
        </w:rPr>
      </w:pPr>
      <w:r>
        <w:rPr>
          <w:lang w:val="en-ID"/>
        </w:rPr>
        <w:lastRenderedPageBreak/>
        <w:t>Autorisasi web based berhasil</w:t>
      </w:r>
      <w:r>
        <w:rPr>
          <w:noProof/>
        </w:rPr>
        <w:drawing>
          <wp:inline distT="0" distB="0" distL="0" distR="0" wp14:anchorId="6544C0D8" wp14:editId="47D069A0">
            <wp:extent cx="5731510" cy="2973705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90F75" w14:textId="2374805A" w:rsidR="00FA0ED7" w:rsidRDefault="00FA0ED7">
      <w:pPr>
        <w:rPr>
          <w:lang w:val="en-ID"/>
        </w:rPr>
      </w:pPr>
      <w:r>
        <w:rPr>
          <w:lang w:val="en-ID"/>
        </w:rPr>
        <w:t>Kembali ke postman, dan status berubah ter autorized</w:t>
      </w:r>
    </w:p>
    <w:p w14:paraId="06F4C2EE" w14:textId="4CDE0399" w:rsidR="00FA0ED7" w:rsidRDefault="00FA0ED7">
      <w:pPr>
        <w:rPr>
          <w:lang w:val="en-ID"/>
        </w:rPr>
      </w:pPr>
      <w:r>
        <w:rPr>
          <w:noProof/>
        </w:rPr>
        <w:drawing>
          <wp:inline distT="0" distB="0" distL="0" distR="0" wp14:anchorId="44C30A03" wp14:editId="05EC1493">
            <wp:extent cx="5731510" cy="3677920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DC2C2" w14:textId="77777777" w:rsidR="00FA0ED7" w:rsidRDefault="00FA0ED7">
      <w:pPr>
        <w:rPr>
          <w:lang w:val="en-ID"/>
        </w:rPr>
      </w:pPr>
      <w:r>
        <w:rPr>
          <w:lang w:val="en-ID"/>
        </w:rPr>
        <w:br w:type="page"/>
      </w:r>
    </w:p>
    <w:p w14:paraId="276CC683" w14:textId="09868D77" w:rsidR="00FA0ED7" w:rsidRDefault="00FA0ED7">
      <w:pPr>
        <w:rPr>
          <w:lang w:val="en-ID"/>
        </w:rPr>
      </w:pPr>
      <w:r>
        <w:rPr>
          <w:lang w:val="en-ID"/>
        </w:rPr>
        <w:lastRenderedPageBreak/>
        <w:t>Gunakan hasil token yang baru saja di request</w:t>
      </w:r>
    </w:p>
    <w:p w14:paraId="7C3CE742" w14:textId="472667E6" w:rsidR="00FA0ED7" w:rsidRDefault="00FA0ED7">
      <w:pPr>
        <w:rPr>
          <w:lang w:val="en-ID"/>
        </w:rPr>
      </w:pPr>
      <w:r>
        <w:rPr>
          <w:noProof/>
        </w:rPr>
        <w:drawing>
          <wp:inline distT="0" distB="0" distL="0" distR="0" wp14:anchorId="04BFF843" wp14:editId="680D7E81">
            <wp:extent cx="5731510" cy="3677920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012CE" w14:textId="00408B23" w:rsidR="00FA0ED7" w:rsidRDefault="00FA0ED7">
      <w:pPr>
        <w:rPr>
          <w:lang w:val="en-ID"/>
        </w:rPr>
      </w:pPr>
      <w:r>
        <w:rPr>
          <w:lang w:val="en-ID"/>
        </w:rPr>
        <w:t>Send request untuk mengambil list email</w:t>
      </w:r>
    </w:p>
    <w:p w14:paraId="6C693416" w14:textId="304C0D15" w:rsidR="00FA0ED7" w:rsidRDefault="00FA0ED7">
      <w:pPr>
        <w:rPr>
          <w:lang w:val="en-ID"/>
        </w:rPr>
      </w:pPr>
      <w:r>
        <w:rPr>
          <w:noProof/>
        </w:rPr>
        <w:drawing>
          <wp:inline distT="0" distB="0" distL="0" distR="0" wp14:anchorId="667DC3FC" wp14:editId="79DF902E">
            <wp:extent cx="5731510" cy="3683000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8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B87B38" w14:textId="77777777" w:rsidR="005C3BDC" w:rsidRDefault="005C3BDC">
      <w:pPr>
        <w:rPr>
          <w:lang w:val="en-ID"/>
        </w:rPr>
      </w:pPr>
    </w:p>
    <w:p w14:paraId="7233BA68" w14:textId="741E09A1" w:rsidR="007A1DDC" w:rsidRDefault="007A1DDC">
      <w:pPr>
        <w:rPr>
          <w:lang w:val="en-ID"/>
        </w:rPr>
      </w:pPr>
    </w:p>
    <w:p w14:paraId="065C1736" w14:textId="77777777" w:rsidR="007A1DDC" w:rsidRDefault="007A1DDC">
      <w:pPr>
        <w:rPr>
          <w:lang w:val="en-ID"/>
        </w:rPr>
      </w:pPr>
    </w:p>
    <w:p w14:paraId="1CC60B3D" w14:textId="0F4592EF" w:rsidR="00EA5B86" w:rsidRPr="009E2C4C" w:rsidRDefault="00EA5B86">
      <w:pPr>
        <w:rPr>
          <w:lang w:val="en-ID"/>
        </w:rPr>
      </w:pPr>
    </w:p>
    <w:sectPr w:rsidR="00EA5B86" w:rsidRPr="009E2C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8D4915"/>
    <w:multiLevelType w:val="hybridMultilevel"/>
    <w:tmpl w:val="DF28A98A"/>
    <w:lvl w:ilvl="0" w:tplc="B25CE174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LY0M7awtDA3tTBT0lEKTi0uzszPAykwrAUAMYK/niwAAAA="/>
  </w:docVars>
  <w:rsids>
    <w:rsidRoot w:val="00544429"/>
    <w:rsid w:val="00252836"/>
    <w:rsid w:val="00271AA3"/>
    <w:rsid w:val="002E0740"/>
    <w:rsid w:val="003352A4"/>
    <w:rsid w:val="004C0BCD"/>
    <w:rsid w:val="00544429"/>
    <w:rsid w:val="005A2B6B"/>
    <w:rsid w:val="005C3BDC"/>
    <w:rsid w:val="007A1DDC"/>
    <w:rsid w:val="009465CF"/>
    <w:rsid w:val="009E2C4C"/>
    <w:rsid w:val="00C12F9F"/>
    <w:rsid w:val="00DF1574"/>
    <w:rsid w:val="00EA2522"/>
    <w:rsid w:val="00EA5B86"/>
    <w:rsid w:val="00F94BF8"/>
    <w:rsid w:val="00FA0ED7"/>
    <w:rsid w:val="00FD6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9C2A1"/>
  <w15:chartTrackingRefBased/>
  <w15:docId w15:val="{E7E38D74-C07D-43F9-9E94-110DF68DF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d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1AA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A1D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1D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34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hyperlink" Target="https://onsole.developers.google.com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theme" Target="theme/theme1.xml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16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Muis</dc:creator>
  <cp:keywords/>
  <dc:description/>
  <cp:lastModifiedBy>Abdul Muis</cp:lastModifiedBy>
  <cp:revision>6</cp:revision>
  <dcterms:created xsi:type="dcterms:W3CDTF">2020-10-13T17:32:00Z</dcterms:created>
  <dcterms:modified xsi:type="dcterms:W3CDTF">2020-10-13T20:18:00Z</dcterms:modified>
</cp:coreProperties>
</file>